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73673C" w14:textId="0EFA1DEE" w:rsidR="00F7165A" w:rsidRDefault="00FF4216">
      <w:r>
        <w:rPr>
          <w:noProof/>
        </w:rPr>
        <w:drawing>
          <wp:inline distT="0" distB="0" distL="0" distR="0" wp14:anchorId="40414A41" wp14:editId="40441583">
            <wp:extent cx="5270500" cy="1168400"/>
            <wp:effectExtent l="0" t="0" r="6350" b="0"/>
            <wp:docPr id="939911258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16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E5FDCD" w14:textId="6177CB2E" w:rsidR="00FF4216" w:rsidRPr="00FF4216" w:rsidRDefault="00FF4216">
      <w:pPr>
        <w:rPr>
          <w:b/>
          <w:bCs/>
        </w:rPr>
      </w:pPr>
      <w:r w:rsidRPr="00FF4216">
        <w:rPr>
          <w:rFonts w:hint="eastAsia"/>
          <w:b/>
          <w:bCs/>
        </w:rPr>
        <w:t>实验PDF说明书已经给出具体步骤了</w:t>
      </w:r>
    </w:p>
    <w:p w14:paraId="515D431F" w14:textId="44CF3990" w:rsidR="00FF4216" w:rsidRDefault="00FF4216">
      <w:r>
        <w:rPr>
          <w:noProof/>
        </w:rPr>
        <w:drawing>
          <wp:inline distT="0" distB="0" distL="0" distR="0" wp14:anchorId="37688F79" wp14:editId="630EAB51">
            <wp:extent cx="5270500" cy="2660650"/>
            <wp:effectExtent l="0" t="0" r="6350" b="6350"/>
            <wp:docPr id="653908835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66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97AD84" w14:textId="5523EA91" w:rsidR="00FF4216" w:rsidRDefault="009E4F05">
      <w:r>
        <w:rPr>
          <w:rFonts w:hint="eastAsia"/>
        </w:rPr>
        <w:t>（1）</w:t>
      </w:r>
      <w:r w:rsidR="00FF4216">
        <w:rPr>
          <w:rFonts w:hint="eastAsia"/>
        </w:rPr>
        <w:t>数码管显示电路设计若干门电路的逻辑电路</w:t>
      </w:r>
    </w:p>
    <w:p w14:paraId="248FB704" w14:textId="4E5C828F" w:rsidR="00FF4216" w:rsidRDefault="000E1269">
      <w:r>
        <w:rPr>
          <w:noProof/>
        </w:rPr>
        <w:drawing>
          <wp:inline distT="0" distB="0" distL="0" distR="0" wp14:anchorId="131CFD54" wp14:editId="3F11F8C9">
            <wp:extent cx="5264150" cy="2279650"/>
            <wp:effectExtent l="0" t="0" r="0" b="6350"/>
            <wp:docPr id="1474812094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764" b="32931"/>
                    <a:stretch/>
                  </pic:blipFill>
                  <pic:spPr bwMode="auto">
                    <a:xfrm>
                      <a:off x="0" y="0"/>
                      <a:ext cx="5264150" cy="227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523F268" w14:textId="5AC79AF9" w:rsidR="00EE3F36" w:rsidRDefault="00EE3F36">
      <w:r>
        <w:rPr>
          <w:rFonts w:hint="eastAsia"/>
        </w:rPr>
        <w:t>LD和CLR两个任意接一个，另外一个接VCC。</w:t>
      </w:r>
    </w:p>
    <w:p w14:paraId="42F11386" w14:textId="644947B2" w:rsidR="00EE3F36" w:rsidRDefault="00EE3F36">
      <w:pPr>
        <w:rPr>
          <w:rFonts w:hint="eastAsia"/>
        </w:rPr>
      </w:pPr>
      <w:r>
        <w:rPr>
          <w:rFonts w:hint="eastAsia"/>
        </w:rPr>
        <w:t>LD为同步置数端，直接从9变0</w:t>
      </w:r>
      <w:r>
        <w:t xml:space="preserve">    </w:t>
      </w:r>
      <w:r>
        <w:rPr>
          <w:rFonts w:hint="eastAsia"/>
        </w:rPr>
        <w:t>输入</w:t>
      </w:r>
      <w:r>
        <w:t>1001</w:t>
      </w:r>
      <w:r>
        <w:rPr>
          <w:rFonts w:hint="eastAsia"/>
        </w:rPr>
        <w:t>，输出0</w:t>
      </w:r>
    </w:p>
    <w:p w14:paraId="1D128477" w14:textId="1CED1157" w:rsidR="00EE3F36" w:rsidRDefault="00EE3F36">
      <w:r>
        <w:rPr>
          <w:rFonts w:hint="eastAsia"/>
        </w:rPr>
        <w:t>CLR为异步指数端，直接1</w:t>
      </w:r>
      <w:r>
        <w:t>0</w:t>
      </w:r>
      <w:r>
        <w:rPr>
          <w:rFonts w:hint="eastAsia"/>
        </w:rPr>
        <w:t>显示0</w:t>
      </w:r>
      <w:r>
        <w:t xml:space="preserve">  </w:t>
      </w:r>
      <w:r>
        <w:rPr>
          <w:rFonts w:hint="eastAsia"/>
        </w:rPr>
        <w:t>输入1</w:t>
      </w:r>
      <w:r>
        <w:t>010</w:t>
      </w:r>
      <w:r>
        <w:rPr>
          <w:rFonts w:hint="eastAsia"/>
        </w:rPr>
        <w:t>，输出0</w:t>
      </w:r>
    </w:p>
    <w:p w14:paraId="3500C16F" w14:textId="0CC48CA1" w:rsidR="00EE3F36" w:rsidRDefault="00EE3F36">
      <w:r>
        <w:rPr>
          <w:rFonts w:hint="eastAsia"/>
        </w:rPr>
        <w:t xml:space="preserve">ABCD决定置数后先显示的数 </w:t>
      </w:r>
      <w:r>
        <w:t xml:space="preserve">     </w:t>
      </w:r>
      <w:r>
        <w:rPr>
          <w:rFonts w:hint="eastAsia"/>
        </w:rPr>
        <w:t>EN使能端</w:t>
      </w:r>
    </w:p>
    <w:p w14:paraId="0C550F5A" w14:textId="4A1E2414" w:rsidR="009E4F05" w:rsidRDefault="009E4F05">
      <w:r>
        <w:rPr>
          <w:rFonts w:hint="eastAsia"/>
        </w:rPr>
        <w:t>（2）彩灯控制器</w:t>
      </w:r>
    </w:p>
    <w:p w14:paraId="19CB1C07" w14:textId="30E98B97" w:rsidR="009E4F05" w:rsidRDefault="00E3280B">
      <w:r>
        <w:rPr>
          <w:rFonts w:hint="eastAsia"/>
        </w:rPr>
        <w:t>PDF</w:t>
      </w:r>
      <w:r>
        <w:t xml:space="preserve"> </w:t>
      </w:r>
      <w:r>
        <w:rPr>
          <w:rFonts w:hint="eastAsia"/>
        </w:rPr>
        <w:t>照抄</w:t>
      </w:r>
    </w:p>
    <w:p w14:paraId="40E7ED12" w14:textId="709DB61F" w:rsidR="00E3280B" w:rsidRDefault="00DE6F89">
      <w:r>
        <w:rPr>
          <w:noProof/>
        </w:rPr>
        <w:lastRenderedPageBreak/>
        <w:drawing>
          <wp:inline distT="0" distB="0" distL="0" distR="0" wp14:anchorId="1C88E52D" wp14:editId="3774D6E4">
            <wp:extent cx="4603750" cy="3272545"/>
            <wp:effectExtent l="0" t="0" r="6350" b="4445"/>
            <wp:docPr id="85340614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9542" cy="3276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6D60AABC" wp14:editId="3082E8A8">
            <wp:extent cx="5270500" cy="2209800"/>
            <wp:effectExtent l="0" t="0" r="6350" b="0"/>
            <wp:docPr id="92434703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209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B4D3BA" w14:textId="01B4702C" w:rsidR="00E3280B" w:rsidRDefault="00DE6F89">
      <w:pPr>
        <w:rPr>
          <w:rFonts w:hint="eastAsia"/>
        </w:rPr>
      </w:pPr>
      <w:r>
        <w:rPr>
          <w:rFonts w:hint="eastAsia"/>
        </w:rPr>
        <w:t>产生快慢节拍</w:t>
      </w:r>
    </w:p>
    <w:p w14:paraId="198BD46A" w14:textId="77777777" w:rsidR="00E3280B" w:rsidRDefault="00E3280B"/>
    <w:p w14:paraId="2BAF2B50" w14:textId="77777777" w:rsidR="00E3280B" w:rsidRDefault="00E3280B"/>
    <w:p w14:paraId="0BD76BC7" w14:textId="6243DA74" w:rsidR="00E3280B" w:rsidRDefault="00957778">
      <w:pPr>
        <w:rPr>
          <w:rFonts w:ascii="宋体" w:eastAsia="宋体" w:hAnsi="宋体"/>
          <w:sz w:val="28"/>
          <w:szCs w:val="28"/>
        </w:rPr>
      </w:pPr>
      <w:r w:rsidRPr="00957778">
        <w:rPr>
          <w:rFonts w:ascii="宋体" w:eastAsia="宋体" w:hAnsi="宋体"/>
          <w:sz w:val="28"/>
          <w:szCs w:val="28"/>
        </w:rPr>
        <w:t>Cyclone V系列中的5CEBA4F23C7器件</w:t>
      </w:r>
    </w:p>
    <w:p w14:paraId="5A07E6BF" w14:textId="4F452D4A" w:rsidR="00957778" w:rsidRDefault="00957778">
      <w:pPr>
        <w:rPr>
          <w:rFonts w:ascii="宋体" w:eastAsia="宋体" w:hAnsi="宋体"/>
          <w:sz w:val="28"/>
          <w:szCs w:val="28"/>
        </w:rPr>
      </w:pPr>
      <w:r w:rsidRPr="00957778">
        <w:rPr>
          <w:rFonts w:ascii="宋体" w:eastAsia="宋体" w:hAnsi="宋体" w:hint="eastAsia"/>
          <w:sz w:val="28"/>
          <w:szCs w:val="28"/>
        </w:rPr>
        <w:t>引脚</w:t>
      </w:r>
      <w:r w:rsidRPr="00957778">
        <w:rPr>
          <w:rFonts w:ascii="宋体" w:eastAsia="宋体" w:hAnsi="宋体"/>
          <w:sz w:val="28"/>
          <w:szCs w:val="28"/>
        </w:rPr>
        <w:t>PIN</w:t>
      </w:r>
    </w:p>
    <w:p w14:paraId="64C47BB4" w14:textId="2E38B979" w:rsidR="00957778" w:rsidRDefault="00957778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CLK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PIN_M9</w:t>
      </w:r>
    </w:p>
    <w:p w14:paraId="3DD3160E" w14:textId="4F1A4DD5" w:rsidR="00957778" w:rsidRDefault="00957778">
      <w:pPr>
        <w:rPr>
          <w:rFonts w:ascii="宋体" w:eastAsia="宋体" w:hAnsi="宋体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A-G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PIN——U21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V21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W22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W21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Y22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Y21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AA22</w:t>
      </w:r>
    </w:p>
    <w:p w14:paraId="1932FABA" w14:textId="1DD3E3F6" w:rsidR="00957778" w:rsidRPr="00957778" w:rsidRDefault="00995355">
      <w:pPr>
        <w:rPr>
          <w:rFonts w:ascii="宋体" w:eastAsia="宋体" w:hAnsi="宋体" w:hint="eastAsia"/>
          <w:sz w:val="28"/>
          <w:szCs w:val="28"/>
        </w:rPr>
      </w:pPr>
      <w:r>
        <w:rPr>
          <w:rFonts w:ascii="宋体" w:eastAsia="宋体" w:hAnsi="宋体" w:hint="eastAsia"/>
          <w:sz w:val="28"/>
          <w:szCs w:val="28"/>
        </w:rPr>
        <w:t>High</w:t>
      </w:r>
      <w:r>
        <w:rPr>
          <w:rFonts w:ascii="宋体" w:eastAsia="宋体" w:hAnsi="宋体"/>
          <w:sz w:val="28"/>
          <w:szCs w:val="28"/>
        </w:rPr>
        <w:t xml:space="preserve"> </w:t>
      </w:r>
      <w:r>
        <w:rPr>
          <w:rFonts w:ascii="宋体" w:eastAsia="宋体" w:hAnsi="宋体" w:hint="eastAsia"/>
          <w:sz w:val="28"/>
          <w:szCs w:val="28"/>
        </w:rPr>
        <w:t>Low</w:t>
      </w:r>
      <w:r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AA2</w:t>
      </w:r>
      <w:r w:rsidR="00957778"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AA1</w:t>
      </w:r>
      <w:r w:rsidR="00957778"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W2</w:t>
      </w:r>
      <w:r w:rsidR="00957778"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Y3</w:t>
      </w:r>
      <w:r w:rsidR="00957778"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N2</w:t>
      </w:r>
      <w:r w:rsidR="00957778"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N1</w:t>
      </w:r>
      <w:r w:rsidR="00957778"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U2</w:t>
      </w:r>
      <w:r w:rsidR="00957778">
        <w:rPr>
          <w:rFonts w:ascii="宋体" w:eastAsia="宋体" w:hAnsi="宋体"/>
          <w:sz w:val="28"/>
          <w:szCs w:val="28"/>
        </w:rPr>
        <w:t xml:space="preserve"> </w:t>
      </w:r>
      <w:r w:rsidR="00957778">
        <w:rPr>
          <w:rFonts w:ascii="宋体" w:eastAsia="宋体" w:hAnsi="宋体" w:hint="eastAsia"/>
          <w:sz w:val="28"/>
          <w:szCs w:val="28"/>
        </w:rPr>
        <w:t>U1</w:t>
      </w:r>
    </w:p>
    <w:sectPr w:rsidR="00957778" w:rsidRPr="0095777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QwNTUzMjU3MzM3NTdU0lEKTi0uzszPAykwrAUAYERHJywAAAA="/>
  </w:docVars>
  <w:rsids>
    <w:rsidRoot w:val="004B2546"/>
    <w:rsid w:val="000E1269"/>
    <w:rsid w:val="004B2546"/>
    <w:rsid w:val="008A5DE4"/>
    <w:rsid w:val="00957778"/>
    <w:rsid w:val="00995355"/>
    <w:rsid w:val="009E4F05"/>
    <w:rsid w:val="00DE6F89"/>
    <w:rsid w:val="00E3280B"/>
    <w:rsid w:val="00EE3F36"/>
    <w:rsid w:val="00F7165A"/>
    <w:rsid w:val="00FF42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5AF70C"/>
  <w15:chartTrackingRefBased/>
  <w15:docId w15:val="{5017FE0A-E944-4AEB-9780-2594F8B47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a3">
    <w:name w:val="三线表"/>
    <w:basedOn w:val="a1"/>
    <w:uiPriority w:val="99"/>
    <w:rsid w:val="008A5DE4"/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bottom w:val="single" w:sz="6" w:space="0" w:color="auto"/>
        </w:tcBorders>
        <w:shd w:val="clear" w:color="auto" w:fill="A6A6A6" w:themeFill="background1" w:themeFillShade="A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</Pages>
  <Words>45</Words>
  <Characters>257</Characters>
  <Application>Microsoft Office Word</Application>
  <DocSecurity>0</DocSecurity>
  <Lines>2</Lines>
  <Paragraphs>1</Paragraphs>
  <ScaleCrop>false</ScaleCrop>
  <Company/>
  <LinksUpToDate>false</LinksUpToDate>
  <CharactersWithSpaces>3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明坤 夏</dc:creator>
  <cp:keywords/>
  <dc:description/>
  <cp:lastModifiedBy>明坤 夏</cp:lastModifiedBy>
  <cp:revision>6</cp:revision>
  <dcterms:created xsi:type="dcterms:W3CDTF">2023-05-20T11:27:00Z</dcterms:created>
  <dcterms:modified xsi:type="dcterms:W3CDTF">2023-05-20T12:05:00Z</dcterms:modified>
</cp:coreProperties>
</file>